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CBCFE" w14:textId="3FF9EBC2" w:rsidR="0003275A" w:rsidRDefault="0003275A" w:rsidP="00B72830">
      <w:r>
        <w:t xml:space="preserve">Chapter 2.1 Report for A* planning algorithms by MATLAB </w:t>
      </w:r>
    </w:p>
    <w:p w14:paraId="54769AF6" w14:textId="6523B7D1" w:rsidR="0003275A" w:rsidRPr="009D2C97" w:rsidRDefault="0003275A" w:rsidP="00B72830">
      <w:pPr>
        <w:rPr>
          <w:u w:val="single"/>
        </w:rPr>
      </w:pPr>
      <w:r w:rsidRPr="009D2C97">
        <w:rPr>
          <w:u w:val="single"/>
        </w:rPr>
        <w:t>User ID: rabbit5024</w:t>
      </w:r>
    </w:p>
    <w:p w14:paraId="2ED78B08" w14:textId="78CF1911" w:rsidR="0003275A" w:rsidRDefault="0003275A" w:rsidP="0003275A">
      <w:pPr>
        <w:pStyle w:val="ListParagraph"/>
        <w:numPr>
          <w:ilvl w:val="0"/>
          <w:numId w:val="3"/>
        </w:numPr>
      </w:pPr>
      <w:r>
        <w:t>The screenshot of planning results for 3 random generated maps.</w:t>
      </w:r>
    </w:p>
    <w:p w14:paraId="3C018E6C" w14:textId="44F299D5" w:rsidR="0003275A" w:rsidRDefault="0003275A" w:rsidP="0003275A">
      <w:pPr>
        <w:pStyle w:val="ListParagraph"/>
        <w:numPr>
          <w:ilvl w:val="1"/>
          <w:numId w:val="3"/>
        </w:numPr>
      </w:pPr>
      <w:r>
        <w:t>MAP1</w:t>
      </w:r>
      <w:r w:rsidR="000459DA">
        <w:t xml:space="preserve"> (</w:t>
      </w:r>
      <w:r w:rsidR="000459DA" w:rsidRPr="000459DA">
        <w:t>obstacle_ratio = 0.25</w:t>
      </w:r>
      <w:r w:rsidR="000459DA">
        <w:t>)</w:t>
      </w:r>
    </w:p>
    <w:p w14:paraId="2A04575F" w14:textId="0E94A554" w:rsidR="000459DA" w:rsidRDefault="000459DA" w:rsidP="000459DA">
      <w:pPr>
        <w:pStyle w:val="ListParagraph"/>
        <w:ind w:left="1440"/>
      </w:pPr>
      <w:r w:rsidRPr="000459DA">
        <w:rPr>
          <w:noProof/>
        </w:rPr>
        <w:drawing>
          <wp:inline distT="0" distB="0" distL="0" distR="0" wp14:anchorId="779747F3" wp14:editId="206BA985">
            <wp:extent cx="3101755" cy="32194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6567"/>
                    <a:stretch/>
                  </pic:blipFill>
                  <pic:spPr bwMode="auto">
                    <a:xfrm>
                      <a:off x="0" y="0"/>
                      <a:ext cx="3129464" cy="3248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38337" w14:textId="2E0A2AE0" w:rsidR="0003275A" w:rsidRDefault="0003275A" w:rsidP="0003275A">
      <w:pPr>
        <w:pStyle w:val="ListParagraph"/>
        <w:numPr>
          <w:ilvl w:val="1"/>
          <w:numId w:val="3"/>
        </w:numPr>
      </w:pPr>
      <w:r>
        <w:t>MAP2</w:t>
      </w:r>
      <w:r w:rsidR="000459DA">
        <w:t>(</w:t>
      </w:r>
      <w:r w:rsidR="000459DA" w:rsidRPr="000459DA">
        <w:t>obstacle_ratio = 0.</w:t>
      </w:r>
      <w:r w:rsidR="000459DA">
        <w:t>1)</w:t>
      </w:r>
    </w:p>
    <w:p w14:paraId="571B98FB" w14:textId="2B32D055" w:rsidR="000459DA" w:rsidRDefault="000459DA" w:rsidP="000459DA">
      <w:pPr>
        <w:pStyle w:val="ListParagraph"/>
        <w:ind w:left="1440"/>
      </w:pPr>
      <w:r w:rsidRPr="000459DA">
        <w:rPr>
          <w:noProof/>
        </w:rPr>
        <w:drawing>
          <wp:inline distT="0" distB="0" distL="0" distR="0" wp14:anchorId="576F0E4A" wp14:editId="6C397939">
            <wp:extent cx="3083374" cy="322897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3534" cy="327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580F" w14:textId="2550A69C" w:rsidR="0003275A" w:rsidRDefault="0003275A" w:rsidP="0003275A">
      <w:pPr>
        <w:pStyle w:val="ListParagraph"/>
        <w:numPr>
          <w:ilvl w:val="1"/>
          <w:numId w:val="3"/>
        </w:numPr>
      </w:pPr>
      <w:r>
        <w:t>MAP3</w:t>
      </w:r>
      <w:r w:rsidR="000459DA">
        <w:t>(</w:t>
      </w:r>
      <w:r w:rsidR="000459DA" w:rsidRPr="000459DA">
        <w:t>obstacle_ratio = 0.</w:t>
      </w:r>
      <w:r w:rsidR="000459DA">
        <w:t>5)</w:t>
      </w:r>
    </w:p>
    <w:p w14:paraId="69C88683" w14:textId="78B492FA" w:rsidR="000459DA" w:rsidRDefault="000459DA" w:rsidP="000459DA">
      <w:pPr>
        <w:pStyle w:val="ListParagraph"/>
        <w:ind w:left="1440"/>
      </w:pPr>
      <w:r w:rsidRPr="000459DA">
        <w:rPr>
          <w:noProof/>
        </w:rPr>
        <w:lastRenderedPageBreak/>
        <w:drawing>
          <wp:inline distT="0" distB="0" distL="0" distR="0" wp14:anchorId="42777170" wp14:editId="3778A40A">
            <wp:extent cx="2352675" cy="24642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77432" cy="249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8C8D6" w14:textId="364721E3" w:rsidR="0003275A" w:rsidRDefault="0003275A" w:rsidP="0003275A">
      <w:pPr>
        <w:pStyle w:val="ListParagraph"/>
        <w:numPr>
          <w:ilvl w:val="0"/>
          <w:numId w:val="3"/>
        </w:numPr>
      </w:pPr>
      <w:r>
        <w:t>Results analysis</w:t>
      </w:r>
      <w:r w:rsidR="000459DA">
        <w:t xml:space="preserve"> </w:t>
      </w:r>
    </w:p>
    <w:p w14:paraId="3BABAAF4" w14:textId="7414CC76" w:rsidR="000459DA" w:rsidRDefault="000459DA" w:rsidP="000459DA">
      <w:pPr>
        <w:pStyle w:val="ListParagraph"/>
      </w:pPr>
      <w:r>
        <w:t>At normal obstacle situation, the A* algorithm could find the optimal path with minimal distance cost. If there are too many obstacles and no path exist, the algorithm will return an empty path.</w:t>
      </w:r>
    </w:p>
    <w:p w14:paraId="78F75589" w14:textId="5CF4B1E5" w:rsidR="0003275A" w:rsidRDefault="0003275A" w:rsidP="0003275A">
      <w:pPr>
        <w:pStyle w:val="ListParagraph"/>
        <w:numPr>
          <w:ilvl w:val="0"/>
          <w:numId w:val="3"/>
        </w:numPr>
      </w:pPr>
      <w:r>
        <w:t>Others that are interests</w:t>
      </w:r>
    </w:p>
    <w:p w14:paraId="32597A48" w14:textId="445BD153" w:rsidR="000459DA" w:rsidRDefault="000459DA" w:rsidP="000459DA">
      <w:pPr>
        <w:pStyle w:val="ListParagraph"/>
      </w:pPr>
      <w:r>
        <w:t xml:space="preserve">The ‘min_fn’ function requires the </w:t>
      </w:r>
      <w:r w:rsidRPr="000459DA">
        <w:rPr>
          <w:b/>
          <w:bCs/>
        </w:rPr>
        <w:t>xTarget</w:t>
      </w:r>
      <w:r>
        <w:t xml:space="preserve"> and </w:t>
      </w:r>
      <w:r w:rsidRPr="000459DA">
        <w:rPr>
          <w:b/>
          <w:bCs/>
        </w:rPr>
        <w:t>yTarget</w:t>
      </w:r>
      <w:r>
        <w:t xml:space="preserve">, but I think it is unnecessary for the </w:t>
      </w:r>
      <w:r>
        <w:rPr>
          <w:rFonts w:hint="eastAsia"/>
        </w:rPr>
        <w:t>sort</w:t>
      </w:r>
      <w:r>
        <w:t xml:space="preserve"> function to know the target point. I comment</w:t>
      </w:r>
      <w:r w:rsidR="009D2C97">
        <w:t>ed</w:t>
      </w:r>
      <w:r>
        <w:t xml:space="preserve"> these variables in the </w:t>
      </w:r>
      <w:r w:rsidR="009D2C97">
        <w:t>subfunction,</w:t>
      </w:r>
      <w:r>
        <w:t xml:space="preserve"> and the program still work</w:t>
      </w:r>
      <w:r w:rsidR="009D2C97">
        <w:t>s well</w:t>
      </w:r>
      <w:r>
        <w:t>.</w:t>
      </w:r>
    </w:p>
    <w:p w14:paraId="0FEB6A08" w14:textId="09D722A1" w:rsidR="000459DA" w:rsidRDefault="009D2C97" w:rsidP="000459DA">
      <w:pPr>
        <w:pStyle w:val="ListParagraph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A7F2ED" wp14:editId="1BD333FF">
                <wp:simplePos x="0" y="0"/>
                <wp:positionH relativeFrom="column">
                  <wp:posOffset>3324225</wp:posOffset>
                </wp:positionH>
                <wp:positionV relativeFrom="paragraph">
                  <wp:posOffset>-3175</wp:posOffset>
                </wp:positionV>
                <wp:extent cx="981075" cy="1905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32167" id="Rectangle 9" o:spid="_x0000_s1026" style="position:absolute;margin-left:261.75pt;margin-top:-.25pt;width:77.25pt;height: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" filled="f" strokecolor="red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E2E05A" wp14:editId="7405A5CC">
                <wp:simplePos x="0" y="0"/>
                <wp:positionH relativeFrom="column">
                  <wp:posOffset>866775</wp:posOffset>
                </wp:positionH>
                <wp:positionV relativeFrom="paragraph">
                  <wp:posOffset>2044700</wp:posOffset>
                </wp:positionV>
                <wp:extent cx="3981450" cy="5810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581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4F650" id="Rectangle 6" o:spid="_x0000_s1026" style="position:absolute;margin-left:68.25pt;margin-top:161pt;width:313.5pt;height:4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" filled="f" strokecolor="red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EF0A4F" wp14:editId="65E329E3">
                <wp:simplePos x="0" y="0"/>
                <wp:positionH relativeFrom="column">
                  <wp:posOffset>847725</wp:posOffset>
                </wp:positionH>
                <wp:positionV relativeFrom="paragraph">
                  <wp:posOffset>3835400</wp:posOffset>
                </wp:positionV>
                <wp:extent cx="1685925" cy="1428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866B1" id="Rectangle 8" o:spid="_x0000_s1026" style="position:absolute;margin-left:66.75pt;margin-top:302pt;width:132.75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" filled="f" strokecolor="red" strokeweight="1pt"/>
            </w:pict>
          </mc:Fallback>
        </mc:AlternateContent>
      </w:r>
      <w:r w:rsidR="000459D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20D8F8" wp14:editId="478B0BAF">
                <wp:simplePos x="0" y="0"/>
                <wp:positionH relativeFrom="column">
                  <wp:posOffset>876300</wp:posOffset>
                </wp:positionH>
                <wp:positionV relativeFrom="paragraph">
                  <wp:posOffset>3082290</wp:posOffset>
                </wp:positionV>
                <wp:extent cx="3990975" cy="5429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0975" cy="542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651B4A" id="Rectangle 7" o:spid="_x0000_s1026" style="position:absolute;margin-left:69pt;margin-top:242.7pt;width:314.25pt;height:4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" filled="f" strokecolor="red" strokeweight="1pt"/>
            </w:pict>
          </mc:Fallback>
        </mc:AlternateContent>
      </w:r>
      <w:r w:rsidR="000459D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81AB4D" wp14:editId="65551D34">
                <wp:simplePos x="0" y="0"/>
                <wp:positionH relativeFrom="column">
                  <wp:posOffset>838200</wp:posOffset>
                </wp:positionH>
                <wp:positionV relativeFrom="paragraph">
                  <wp:posOffset>1225550</wp:posOffset>
                </wp:positionV>
                <wp:extent cx="1123950" cy="352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352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3C862D" id="Rectangle 5" o:spid="_x0000_s1026" style="position:absolute;margin-left:66pt;margin-top:96.5pt;width:88.5pt;height:2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" filled="f" strokecolor="red" strokeweight="1pt"/>
            </w:pict>
          </mc:Fallback>
        </mc:AlternateContent>
      </w:r>
      <w:r w:rsidR="000459DA">
        <w:rPr>
          <w:rFonts w:hint="eastAsia"/>
          <w:noProof/>
        </w:rPr>
        <w:drawing>
          <wp:inline distT="0" distB="0" distL="0" distR="0" wp14:anchorId="18E8AF9A" wp14:editId="482767D0">
            <wp:extent cx="4218989" cy="4438650"/>
            <wp:effectExtent l="0" t="0" r="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74512E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79" cy="4441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68C50" w14:textId="77777777" w:rsidR="0003275A" w:rsidRPr="00B72830" w:rsidRDefault="0003275A" w:rsidP="0003275A">
      <w:pPr>
        <w:rPr>
          <w:b/>
          <w:bCs/>
        </w:rPr>
      </w:pPr>
      <w:r w:rsidRPr="00B72830">
        <w:rPr>
          <w:b/>
          <w:bCs/>
        </w:rPr>
        <w:lastRenderedPageBreak/>
        <w:t>A* method steps:</w:t>
      </w:r>
    </w:p>
    <w:p w14:paraId="6F519873" w14:textId="77777777" w:rsidR="0003275A" w:rsidRPr="00B72830" w:rsidRDefault="0003275A" w:rsidP="0003275A">
      <w:r w:rsidRPr="00B72830">
        <w:t>1. Add the starting square (or node) to the open list.</w:t>
      </w:r>
    </w:p>
    <w:p w14:paraId="2852673E" w14:textId="77777777" w:rsidR="0003275A" w:rsidRPr="00B72830" w:rsidRDefault="0003275A" w:rsidP="0003275A">
      <w:r w:rsidRPr="00B72830">
        <w:t>2. Repeat the following:</w:t>
      </w:r>
    </w:p>
    <w:p w14:paraId="7C4F8BEA" w14:textId="77777777" w:rsidR="0003275A" w:rsidRPr="00B72830" w:rsidRDefault="0003275A" w:rsidP="0003275A">
      <w:r w:rsidRPr="00B72830">
        <w:t>A) Look for the lowest F cost square on the open list. We refer to this as the current square.</w:t>
      </w:r>
    </w:p>
    <w:p w14:paraId="12B77A69" w14:textId="77777777" w:rsidR="0003275A" w:rsidRPr="00B72830" w:rsidRDefault="0003275A" w:rsidP="0003275A">
      <w:r w:rsidRPr="00B72830">
        <w:t>B) Switch it to the closed list.</w:t>
      </w:r>
    </w:p>
    <w:p w14:paraId="23DFBEED" w14:textId="77777777" w:rsidR="0003275A" w:rsidRPr="00B72830" w:rsidRDefault="0003275A" w:rsidP="0003275A">
      <w:r w:rsidRPr="00B72830">
        <w:t>C) For each of the 8 squares adjacent to this current square …</w:t>
      </w:r>
    </w:p>
    <w:p w14:paraId="59AC471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not walkable or if it is on the closed list, ignore it. Otherwise do the following.</w:t>
      </w:r>
    </w:p>
    <w:p w14:paraId="413011A6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n’t on the open list, add it to the open list. Make the current square the parent of this square. Record the F, G, and H costs of the square.</w:t>
      </w:r>
    </w:p>
    <w:p w14:paraId="6C21F46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on the open list already, check to see if this path to that square is better, using G cost as the measure. A lower G cost means that this is a better path. If so, change the parent of the square to the current square, and recalculate the G and F scores of the square. If you are keeping your open list sorted by F score, you may need to resort the list to account for the change.</w:t>
      </w:r>
    </w:p>
    <w:p w14:paraId="6DAA1138" w14:textId="77777777" w:rsidR="0003275A" w:rsidRPr="00B72830" w:rsidRDefault="0003275A" w:rsidP="0003275A">
      <w:r w:rsidRPr="00B72830">
        <w:t>D) Stop when you:</w:t>
      </w:r>
    </w:p>
    <w:p w14:paraId="306390A6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Add the target square to the closed list, in which case the path has been found, or</w:t>
      </w:r>
    </w:p>
    <w:p w14:paraId="76B0FB28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Fail to find the target square, and the open list is empty. In this case, there is no path.</w:t>
      </w:r>
    </w:p>
    <w:p w14:paraId="7EA018FA" w14:textId="02F18EF1" w:rsidR="0003275A" w:rsidRDefault="0003275A" w:rsidP="00E03418">
      <w:pPr>
        <w:pStyle w:val="ListParagraph"/>
        <w:numPr>
          <w:ilvl w:val="0"/>
          <w:numId w:val="3"/>
        </w:numPr>
      </w:pPr>
      <w:r w:rsidRPr="00B72830">
        <w:t>Save the path. Working backwards from the target square, go from each square to its parent square until you reach the starting square. That is your path.</w:t>
      </w:r>
    </w:p>
    <w:p w14:paraId="131AB72A" w14:textId="7742E876" w:rsidR="00E03418" w:rsidRDefault="00E03418" w:rsidP="00E03418">
      <w:r>
        <w:rPr>
          <w:rFonts w:hint="eastAsia"/>
        </w:rPr>
        <w:t>Ver</w:t>
      </w:r>
      <w:r>
        <w:t>sion 2:</w:t>
      </w:r>
    </w:p>
    <w:p w14:paraId="5BF5BA7E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>// A* Search Algorithm</w:t>
      </w:r>
    </w:p>
    <w:p w14:paraId="7D0058B3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>1.  Initialize the open list</w:t>
      </w:r>
    </w:p>
    <w:p w14:paraId="1157BE92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>2.  Initialize the closed list</w:t>
      </w:r>
    </w:p>
    <w:p w14:paraId="6E369E1C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put the starting node on the open </w:t>
      </w:r>
    </w:p>
    <w:p w14:paraId="405C856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list (you can leave its 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f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at zero)</w:t>
      </w:r>
    </w:p>
    <w:p w14:paraId="38772D6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</w:p>
    <w:p w14:paraId="4F1629A7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>3.  while the open list is not empty</w:t>
      </w:r>
    </w:p>
    <w:p w14:paraId="2048C5F5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a) find the node with the least 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f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on </w:t>
      </w:r>
    </w:p>
    <w:p w14:paraId="22DF1D20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the open list, call it "q"</w:t>
      </w:r>
    </w:p>
    <w:p w14:paraId="646D1549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</w:p>
    <w:p w14:paraId="47D6885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b) pop q off the open list</w:t>
      </w:r>
    </w:p>
    <w:p w14:paraId="0C39E80C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</w:t>
      </w:r>
    </w:p>
    <w:p w14:paraId="0A6E72DF" w14:textId="6EB5C0AC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c) generate q's 8 successors and set their </w:t>
      </w:r>
      <w:bookmarkStart w:id="0" w:name="_GoBack"/>
      <w:bookmarkEnd w:id="0"/>
      <w:r w:rsidRPr="00E03418">
        <w:rPr>
          <w:rFonts w:ascii="Consolas" w:eastAsia="Times New Roman" w:hAnsi="Consolas" w:cs="Courier New"/>
          <w:sz w:val="23"/>
          <w:szCs w:val="23"/>
        </w:rPr>
        <w:t>parents to q</w:t>
      </w:r>
    </w:p>
    <w:p w14:paraId="4A398C9C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</w:t>
      </w:r>
    </w:p>
    <w:p w14:paraId="1CD40DF9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d) for each successor</w:t>
      </w:r>
    </w:p>
    <w:p w14:paraId="0E28C002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i) if successor is the goal, stop search</w:t>
      </w:r>
    </w:p>
    <w:p w14:paraId="4C5AC931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lastRenderedPageBreak/>
        <w:t xml:space="preserve">          successor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g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= q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g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+ distance between </w:t>
      </w:r>
    </w:p>
    <w:p w14:paraId="51E54D0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                   successor and q</w:t>
      </w:r>
    </w:p>
    <w:p w14:paraId="64C97C94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successor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h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= distance from goal to </w:t>
      </w:r>
    </w:p>
    <w:p w14:paraId="20BD34F3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successor (This can be done using many </w:t>
      </w:r>
    </w:p>
    <w:p w14:paraId="15A5196F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ways, we will discuss three heuristics- </w:t>
      </w:r>
    </w:p>
    <w:p w14:paraId="79CD71EA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Manhattan, Diagonal and Euclidean </w:t>
      </w:r>
    </w:p>
    <w:p w14:paraId="59981FD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Heuristics)</w:t>
      </w:r>
    </w:p>
    <w:p w14:paraId="3C0B0C85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</w:t>
      </w:r>
    </w:p>
    <w:p w14:paraId="0EEC1CBE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successor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f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= successor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g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+ successor.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h</w:t>
      </w:r>
    </w:p>
    <w:p w14:paraId="13175102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</w:p>
    <w:p w14:paraId="008B851C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ii) if a node with the same position as </w:t>
      </w:r>
    </w:p>
    <w:p w14:paraId="037E2C50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 successor is in the OPEN list which has a </w:t>
      </w:r>
    </w:p>
    <w:p w14:paraId="1A76A1D4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lower 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f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than successor, skip this successor</w:t>
      </w:r>
    </w:p>
    <w:p w14:paraId="542AF9C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</w:p>
    <w:p w14:paraId="0FBDCF06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iii) if a node with the same position as </w:t>
      </w:r>
    </w:p>
    <w:p w14:paraId="7FBBE2E8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 successor  is in the CLOSED list which has</w:t>
      </w:r>
    </w:p>
    <w:p w14:paraId="65FCD44B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 a lower </w:t>
      </w:r>
      <w:r w:rsidRPr="00E0341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</w:rPr>
        <w:t>f</w:t>
      </w:r>
      <w:r w:rsidRPr="00E03418">
        <w:rPr>
          <w:rFonts w:ascii="Consolas" w:eastAsia="Times New Roman" w:hAnsi="Consolas" w:cs="Courier New"/>
          <w:sz w:val="23"/>
          <w:szCs w:val="23"/>
        </w:rPr>
        <w:t xml:space="preserve"> than successor, skip this successor</w:t>
      </w:r>
    </w:p>
    <w:p w14:paraId="2F691E62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       otherwise, add  the node to the open list</w:t>
      </w:r>
    </w:p>
    <w:p w14:paraId="6EBF66F9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 end (for loop)</w:t>
      </w:r>
    </w:p>
    <w:p w14:paraId="3FDE4256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</w:t>
      </w:r>
    </w:p>
    <w:p w14:paraId="4CA3BC07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e) push q on the closed list</w:t>
      </w:r>
    </w:p>
    <w:p w14:paraId="407129C4" w14:textId="77777777" w:rsidR="00E03418" w:rsidRPr="00E03418" w:rsidRDefault="00E03418" w:rsidP="00E0341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E03418">
        <w:rPr>
          <w:rFonts w:ascii="Consolas" w:eastAsia="Times New Roman" w:hAnsi="Consolas" w:cs="Courier New"/>
          <w:sz w:val="23"/>
          <w:szCs w:val="23"/>
        </w:rPr>
        <w:t xml:space="preserve">    end (while loop) </w:t>
      </w:r>
    </w:p>
    <w:p w14:paraId="5CDD00E2" w14:textId="77777777" w:rsidR="00E03418" w:rsidRDefault="00E03418" w:rsidP="00E03418"/>
    <w:p w14:paraId="1DF99F07" w14:textId="77777777" w:rsidR="0003275A" w:rsidRPr="00B72830" w:rsidRDefault="0003275A" w:rsidP="0003275A"/>
    <w:p w14:paraId="2611F553" w14:textId="77777777" w:rsidR="00B72830" w:rsidRDefault="00B72830"/>
    <w:sectPr w:rsidR="00B72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982"/>
    <w:multiLevelType w:val="multilevel"/>
    <w:tmpl w:val="D39E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B85D28"/>
    <w:multiLevelType w:val="hybridMultilevel"/>
    <w:tmpl w:val="C2AA7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06A2E"/>
    <w:multiLevelType w:val="multilevel"/>
    <w:tmpl w:val="7A36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E1NzCwMLYwsTRW0lEKTi0uzszPAykwrgUAqfspcywAAAA="/>
  </w:docVars>
  <w:rsids>
    <w:rsidRoot w:val="007C534B"/>
    <w:rsid w:val="0003275A"/>
    <w:rsid w:val="000459DA"/>
    <w:rsid w:val="001B7604"/>
    <w:rsid w:val="007C534B"/>
    <w:rsid w:val="009D2C97"/>
    <w:rsid w:val="00B72830"/>
    <w:rsid w:val="00D05F07"/>
    <w:rsid w:val="00E03418"/>
    <w:rsid w:val="00E05129"/>
    <w:rsid w:val="00E66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07DEC"/>
  <w15:chartTrackingRefBased/>
  <w15:docId w15:val="{D847626E-C6E5-43A7-A7A7-4D06ABFAE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275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34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341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034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9</cp:revision>
  <dcterms:created xsi:type="dcterms:W3CDTF">2019-10-14T13:49:00Z</dcterms:created>
  <dcterms:modified xsi:type="dcterms:W3CDTF">2019-10-16T09:00:00Z</dcterms:modified>
</cp:coreProperties>
</file>